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ya randa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nda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5 Wagner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yazaremb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721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s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